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FCF71" w14:textId="473191E7" w:rsidR="00CE4808" w:rsidRPr="00100896" w:rsidRDefault="004C79B7" w:rsidP="004C79B7">
      <w:pPr>
        <w:pStyle w:val="Ttulo1"/>
        <w:ind w:right="49"/>
        <w:jc w:val="left"/>
        <w:rPr>
          <w:rFonts w:ascii="Verdana" w:eastAsiaTheme="minorHAnsi" w:hAnsi="Verdana" w:cstheme="minorBidi"/>
          <w:sz w:val="20"/>
        </w:rPr>
      </w:pPr>
      <w:bookmarkStart w:id="0" w:name="_Hlk144824409"/>
      <w:r w:rsidRPr="004C79B7">
        <w:rPr>
          <w:rFonts w:ascii="Verdana" w:eastAsiaTheme="minorHAnsi" w:hAnsi="Verdana" w:cstheme="minorBidi"/>
          <w:sz w:val="20"/>
        </w:rPr>
        <w:t xml:space="preserve">ANEXO </w:t>
      </w:r>
      <w:r>
        <w:rPr>
          <w:rFonts w:ascii="Verdana" w:eastAsiaTheme="minorHAnsi" w:hAnsi="Verdana" w:cstheme="minorBidi"/>
          <w:sz w:val="20"/>
        </w:rPr>
        <w:t>10</w:t>
      </w:r>
      <w:r w:rsidRPr="004C79B7">
        <w:rPr>
          <w:rFonts w:ascii="Verdana" w:eastAsiaTheme="minorHAnsi" w:hAnsi="Verdana" w:cstheme="minorBidi"/>
          <w:sz w:val="20"/>
        </w:rPr>
        <w:t xml:space="preserve"> – </w:t>
      </w:r>
      <w:r w:rsidR="00CD2E13">
        <w:rPr>
          <w:rFonts w:ascii="Verdana" w:eastAsiaTheme="minorHAnsi" w:hAnsi="Verdana" w:cstheme="minorBidi"/>
          <w:sz w:val="20"/>
        </w:rPr>
        <w:t xml:space="preserve">TRAYECTORIA ACADÉMICA Y </w:t>
      </w:r>
      <w:r w:rsidR="00465D65">
        <w:rPr>
          <w:rFonts w:ascii="Verdana" w:eastAsiaTheme="minorHAnsi" w:hAnsi="Verdana" w:cstheme="minorBidi"/>
          <w:sz w:val="20"/>
        </w:rPr>
        <w:t xml:space="preserve">DE INVESTIGACIÓN </w:t>
      </w:r>
      <w:r w:rsidR="006B2D3A">
        <w:rPr>
          <w:rFonts w:ascii="Verdana" w:eastAsiaTheme="minorHAnsi" w:hAnsi="Verdana" w:cstheme="minorBidi"/>
          <w:sz w:val="20"/>
        </w:rPr>
        <w:t>DEL (</w:t>
      </w:r>
      <w:r w:rsidR="002E6269">
        <w:rPr>
          <w:rFonts w:ascii="Verdana" w:eastAsiaTheme="minorHAnsi" w:hAnsi="Verdana" w:cstheme="minorBidi"/>
          <w:sz w:val="20"/>
        </w:rPr>
        <w:t>DE LA)</w:t>
      </w:r>
      <w:r w:rsidR="00CD2E13">
        <w:rPr>
          <w:rFonts w:ascii="Verdana" w:eastAsiaTheme="minorHAnsi" w:hAnsi="Verdana" w:cstheme="minorBidi"/>
          <w:sz w:val="20"/>
        </w:rPr>
        <w:t xml:space="preserve"> </w:t>
      </w:r>
      <w:r>
        <w:rPr>
          <w:rFonts w:ascii="Verdana" w:eastAsiaTheme="minorHAnsi" w:hAnsi="Verdana" w:cstheme="minorBidi"/>
          <w:sz w:val="20"/>
        </w:rPr>
        <w:t>INVESTIGADOR(A) RESPONSABLE</w:t>
      </w:r>
    </w:p>
    <w:bookmarkEnd w:id="0"/>
    <w:p w14:paraId="0825FBE5" w14:textId="77777777" w:rsidR="00CE4808" w:rsidRPr="00C95BAB" w:rsidRDefault="00CE4808" w:rsidP="00CE4808">
      <w:pPr>
        <w:jc w:val="both"/>
        <w:rPr>
          <w:rFonts w:ascii="Verdana" w:hAnsi="Verdana"/>
          <w:sz w:val="20"/>
          <w:lang w:val="es-ES_tradnl"/>
        </w:rPr>
      </w:pPr>
    </w:p>
    <w:p w14:paraId="11CB7DAC" w14:textId="77777777" w:rsidR="00DC5B84" w:rsidRDefault="00CE4808" w:rsidP="000B2580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En esta sección debe reseñar </w:t>
      </w:r>
      <w:r w:rsidR="00924429">
        <w:rPr>
          <w:rFonts w:ascii="Verdana" w:hAnsi="Verdana"/>
          <w:sz w:val="20"/>
        </w:rPr>
        <w:t xml:space="preserve">cómo </w:t>
      </w:r>
      <w:r>
        <w:rPr>
          <w:rFonts w:ascii="Verdana" w:hAnsi="Verdana"/>
          <w:sz w:val="20"/>
        </w:rPr>
        <w:t>su capacidad y experiencia</w:t>
      </w:r>
      <w:r w:rsidRPr="00100896">
        <w:rPr>
          <w:rFonts w:ascii="Verdana" w:hAnsi="Verdana"/>
          <w:sz w:val="20"/>
        </w:rPr>
        <w:t xml:space="preserve"> académica y de investigación</w:t>
      </w:r>
      <w:r>
        <w:rPr>
          <w:rFonts w:ascii="Verdana" w:hAnsi="Verdana"/>
          <w:sz w:val="20"/>
        </w:rPr>
        <w:t xml:space="preserve"> le permitirán desarrollar la investigación propuesta. Para ello, </w:t>
      </w:r>
      <w:r w:rsidR="005E1C24">
        <w:rPr>
          <w:rFonts w:ascii="Verdana" w:hAnsi="Verdana"/>
          <w:sz w:val="20"/>
        </w:rPr>
        <w:t xml:space="preserve">describa su </w:t>
      </w:r>
      <w:r w:rsidR="00F81C52">
        <w:rPr>
          <w:rFonts w:ascii="Verdana" w:hAnsi="Verdana"/>
          <w:sz w:val="20"/>
        </w:rPr>
        <w:t>trayectoria</w:t>
      </w:r>
      <w:r w:rsidR="005E1C24">
        <w:rPr>
          <w:rFonts w:ascii="Verdana" w:hAnsi="Verdana"/>
          <w:sz w:val="20"/>
        </w:rPr>
        <w:t xml:space="preserve"> </w:t>
      </w:r>
      <w:r w:rsidR="00EC71B5">
        <w:rPr>
          <w:rFonts w:ascii="Verdana" w:hAnsi="Verdana"/>
          <w:sz w:val="20"/>
        </w:rPr>
        <w:t>completando las secciones descritas en e</w:t>
      </w:r>
      <w:r w:rsidR="00937BFC">
        <w:rPr>
          <w:rFonts w:ascii="Verdana" w:hAnsi="Verdana"/>
          <w:sz w:val="20"/>
        </w:rPr>
        <w:t>ste</w:t>
      </w:r>
      <w:r w:rsidR="00EC71B5">
        <w:rPr>
          <w:rFonts w:ascii="Verdana" w:hAnsi="Verdana"/>
          <w:sz w:val="20"/>
        </w:rPr>
        <w:t xml:space="preserve"> documento</w:t>
      </w:r>
      <w:r w:rsidR="00937BFC">
        <w:rPr>
          <w:rFonts w:ascii="Verdana" w:hAnsi="Verdana"/>
          <w:sz w:val="20"/>
        </w:rPr>
        <w:t>, considerando lo siguiente:</w:t>
      </w:r>
    </w:p>
    <w:p w14:paraId="239D5B26" w14:textId="77777777" w:rsidR="00DC5B84" w:rsidRDefault="00DC5B84" w:rsidP="000B2580">
      <w:pPr>
        <w:jc w:val="both"/>
        <w:rPr>
          <w:rFonts w:ascii="Verdana" w:hAnsi="Verdana"/>
          <w:sz w:val="20"/>
        </w:rPr>
      </w:pPr>
    </w:p>
    <w:p w14:paraId="220F9D00" w14:textId="67EEB749" w:rsidR="00EC71B5" w:rsidRDefault="00CE4808" w:rsidP="000B2580">
      <w:pPr>
        <w:jc w:val="both"/>
        <w:rPr>
          <w:rFonts w:ascii="Verdana" w:hAnsi="Verdana"/>
          <w:sz w:val="20"/>
        </w:rPr>
      </w:pPr>
      <w:r w:rsidRPr="00F107FE">
        <w:rPr>
          <w:rFonts w:ascii="Verdana" w:hAnsi="Verdana"/>
          <w:b/>
          <w:sz w:val="20"/>
        </w:rPr>
        <w:t>Extensión máxima: 2 páginas</w:t>
      </w:r>
      <w:r w:rsidRPr="00F107FE">
        <w:rPr>
          <w:rFonts w:ascii="Verdana" w:hAnsi="Verdana"/>
          <w:sz w:val="20"/>
        </w:rPr>
        <w:t xml:space="preserve"> (utilizar formato tamaño carta, fuente </w:t>
      </w:r>
      <w:proofErr w:type="spellStart"/>
      <w:r w:rsidRPr="00F107FE">
        <w:rPr>
          <w:rFonts w:ascii="Verdana" w:hAnsi="Verdana"/>
          <w:sz w:val="20"/>
        </w:rPr>
        <w:t>Verdana</w:t>
      </w:r>
      <w:proofErr w:type="spellEnd"/>
      <w:r w:rsidRPr="00F107FE">
        <w:rPr>
          <w:rFonts w:ascii="Verdana" w:hAnsi="Verdana"/>
          <w:sz w:val="20"/>
        </w:rPr>
        <w:t xml:space="preserve"> tamaño 10 o similar).</w:t>
      </w:r>
    </w:p>
    <w:p w14:paraId="3EA68A60" w14:textId="77777777" w:rsidR="00EC71B5" w:rsidRDefault="00EC71B5" w:rsidP="000B2580">
      <w:pPr>
        <w:jc w:val="both"/>
        <w:rPr>
          <w:rFonts w:ascii="Verdana" w:hAnsi="Verdana"/>
          <w:sz w:val="20"/>
        </w:rPr>
      </w:pPr>
    </w:p>
    <w:tbl>
      <w:tblPr>
        <w:tblStyle w:val="Tablaconcuadrcula"/>
        <w:tblW w:w="10976" w:type="dxa"/>
        <w:tblLook w:val="04A0" w:firstRow="1" w:lastRow="0" w:firstColumn="1" w:lastColumn="0" w:noHBand="0" w:noVBand="1"/>
      </w:tblPr>
      <w:tblGrid>
        <w:gridCol w:w="10976"/>
      </w:tblGrid>
      <w:tr w:rsidR="00EC71B5" w14:paraId="1CE1AEF7" w14:textId="77777777" w:rsidTr="00DB0FD0">
        <w:trPr>
          <w:trHeight w:val="905"/>
        </w:trPr>
        <w:tc>
          <w:tcPr>
            <w:tcW w:w="10976" w:type="dxa"/>
          </w:tcPr>
          <w:p w14:paraId="271485D2" w14:textId="5C043EF8" w:rsidR="00033B18" w:rsidRDefault="00EC71B5" w:rsidP="00033B18">
            <w:pPr>
              <w:jc w:val="both"/>
              <w:rPr>
                <w:rFonts w:ascii="Verdana" w:hAnsi="Verdana"/>
                <w:sz w:val="20"/>
              </w:rPr>
            </w:pPr>
            <w:r w:rsidRPr="009F1FE6">
              <w:rPr>
                <w:rFonts w:ascii="Verdana" w:hAnsi="Verdana"/>
                <w:b/>
                <w:sz w:val="20"/>
              </w:rPr>
              <w:t>1. Antecedentes curriculares:</w:t>
            </w:r>
            <w:r>
              <w:rPr>
                <w:rFonts w:ascii="Verdana" w:hAnsi="Verdana"/>
                <w:sz w:val="20"/>
              </w:rPr>
              <w:t xml:space="preserve"> En esta sección </w:t>
            </w:r>
            <w:r w:rsidR="004E0CE5">
              <w:rPr>
                <w:rFonts w:ascii="Verdana" w:hAnsi="Verdana"/>
                <w:sz w:val="20"/>
              </w:rPr>
              <w:t>relate</w:t>
            </w:r>
            <w:r>
              <w:rPr>
                <w:rFonts w:ascii="Verdana" w:hAnsi="Verdana"/>
                <w:sz w:val="20"/>
              </w:rPr>
              <w:t xml:space="preserve"> todos aquellos aspectos asociados a su</w:t>
            </w:r>
            <w:r w:rsidR="00033B18">
              <w:rPr>
                <w:rFonts w:ascii="Verdana" w:hAnsi="Verdana"/>
                <w:sz w:val="20"/>
              </w:rPr>
              <w:t xml:space="preserve"> formación académica y profesional.</w:t>
            </w:r>
            <w:r w:rsidR="007124B0">
              <w:rPr>
                <w:rFonts w:ascii="Verdana" w:hAnsi="Verdana"/>
                <w:sz w:val="20"/>
              </w:rPr>
              <w:t xml:space="preserve"> </w:t>
            </w:r>
            <w:r w:rsidR="00033B18" w:rsidRPr="006D5E3B">
              <w:rPr>
                <w:rFonts w:ascii="Verdana" w:hAnsi="Verdana"/>
                <w:sz w:val="20"/>
              </w:rPr>
              <w:t>Describa brevemente las competencias y habilidades desarrolladas</w:t>
            </w:r>
            <w:r w:rsidR="007D0002" w:rsidRPr="006D5E3B">
              <w:rPr>
                <w:rFonts w:ascii="Verdana" w:hAnsi="Verdana"/>
                <w:sz w:val="20"/>
              </w:rPr>
              <w:t xml:space="preserve"> </w:t>
            </w:r>
            <w:proofErr w:type="gramStart"/>
            <w:r w:rsidR="007D0002" w:rsidRPr="006D5E3B">
              <w:rPr>
                <w:rFonts w:ascii="Verdana" w:hAnsi="Verdana"/>
                <w:sz w:val="20"/>
              </w:rPr>
              <w:t>en relación a</w:t>
            </w:r>
            <w:proofErr w:type="gramEnd"/>
            <w:r w:rsidR="007D0002" w:rsidRPr="006D5E3B">
              <w:rPr>
                <w:rFonts w:ascii="Verdana" w:hAnsi="Verdana"/>
                <w:sz w:val="20"/>
              </w:rPr>
              <w:t xml:space="preserve"> los elementos que </w:t>
            </w:r>
            <w:r w:rsidR="006D5E3B" w:rsidRPr="006D5E3B">
              <w:rPr>
                <w:rFonts w:ascii="Verdana" w:hAnsi="Verdana"/>
                <w:sz w:val="20"/>
              </w:rPr>
              <w:t>informe y</w:t>
            </w:r>
            <w:r w:rsidR="00033B18" w:rsidRPr="006D5E3B">
              <w:rPr>
                <w:rFonts w:ascii="Verdana" w:hAnsi="Verdana"/>
                <w:sz w:val="20"/>
              </w:rPr>
              <w:t xml:space="preserve"> su pertinencia con el proyecto</w:t>
            </w:r>
            <w:r w:rsidR="007D0002" w:rsidRPr="006D5E3B">
              <w:rPr>
                <w:rFonts w:ascii="Verdana" w:hAnsi="Verdana"/>
                <w:sz w:val="20"/>
              </w:rPr>
              <w:t>.</w:t>
            </w:r>
          </w:p>
          <w:p w14:paraId="595E975D" w14:textId="06052C6D" w:rsidR="00EC71B5" w:rsidRDefault="00EC71B5" w:rsidP="00033B18">
            <w:pPr>
              <w:jc w:val="both"/>
              <w:rPr>
                <w:rFonts w:ascii="Verdana" w:hAnsi="Verdana"/>
                <w:sz w:val="20"/>
              </w:rPr>
            </w:pPr>
          </w:p>
        </w:tc>
      </w:tr>
      <w:tr w:rsidR="00EC71B5" w14:paraId="5C80168F" w14:textId="77777777" w:rsidTr="00DB0FD0">
        <w:trPr>
          <w:trHeight w:val="2924"/>
        </w:trPr>
        <w:tc>
          <w:tcPr>
            <w:tcW w:w="10976" w:type="dxa"/>
          </w:tcPr>
          <w:p w14:paraId="19020DF4" w14:textId="77777777" w:rsidR="00EC71B5" w:rsidRDefault="00EC71B5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107A851F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751A611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25CAFAC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58CC16A0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88CDA5C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3EA1B3EB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</w:tc>
      </w:tr>
      <w:tr w:rsidR="00EC71B5" w14:paraId="33D8616B" w14:textId="77777777" w:rsidTr="00DB0FD0">
        <w:trPr>
          <w:trHeight w:val="1051"/>
        </w:trPr>
        <w:tc>
          <w:tcPr>
            <w:tcW w:w="10976" w:type="dxa"/>
          </w:tcPr>
          <w:p w14:paraId="38EE6423" w14:textId="5F8BF583" w:rsidR="007A47AC" w:rsidRDefault="009D6B5A" w:rsidP="007A47AC">
            <w:pPr>
              <w:jc w:val="both"/>
              <w:rPr>
                <w:rFonts w:ascii="Verdana" w:hAnsi="Verdana"/>
                <w:sz w:val="20"/>
              </w:rPr>
            </w:pPr>
            <w:r w:rsidRPr="009F1FE6">
              <w:rPr>
                <w:rFonts w:ascii="Verdana" w:hAnsi="Verdana"/>
                <w:b/>
                <w:sz w:val="20"/>
              </w:rPr>
              <w:t>2. Productividad:</w:t>
            </w:r>
            <w:r>
              <w:rPr>
                <w:rFonts w:ascii="Verdana" w:hAnsi="Verdana"/>
                <w:sz w:val="20"/>
              </w:rPr>
              <w:t xml:space="preserve"> En esta sección debe </w:t>
            </w:r>
            <w:r w:rsidR="009E5F78">
              <w:rPr>
                <w:rFonts w:ascii="Verdana" w:hAnsi="Verdana"/>
                <w:sz w:val="20"/>
              </w:rPr>
              <w:t xml:space="preserve">justificar </w:t>
            </w:r>
            <w:r>
              <w:rPr>
                <w:rFonts w:ascii="Verdana" w:hAnsi="Verdana"/>
                <w:sz w:val="20"/>
              </w:rPr>
              <w:t xml:space="preserve">la elección de </w:t>
            </w:r>
            <w:r w:rsidR="009E5F78">
              <w:rPr>
                <w:rFonts w:ascii="Verdana" w:hAnsi="Verdana"/>
                <w:sz w:val="20"/>
              </w:rPr>
              <w:t xml:space="preserve">cada una de </w:t>
            </w:r>
            <w:r>
              <w:rPr>
                <w:rFonts w:ascii="Verdana" w:hAnsi="Verdana"/>
                <w:sz w:val="20"/>
              </w:rPr>
              <w:t xml:space="preserve">las publicaciones </w:t>
            </w:r>
            <w:r w:rsidR="00027181">
              <w:rPr>
                <w:rFonts w:ascii="Verdana" w:hAnsi="Verdana"/>
                <w:sz w:val="20"/>
              </w:rPr>
              <w:t xml:space="preserve">incorporadas en la postulación, describiendo brevemente como éstas contribuyen a destacar sus competencias y habilidades para desarrollar la propuesta </w:t>
            </w:r>
            <w:r>
              <w:rPr>
                <w:rFonts w:ascii="Verdana" w:hAnsi="Verdana"/>
                <w:sz w:val="20"/>
              </w:rPr>
              <w:t>(máximo 10)</w:t>
            </w:r>
            <w:r w:rsidR="00033B18">
              <w:rPr>
                <w:rFonts w:ascii="Verdana" w:hAnsi="Verdana"/>
                <w:sz w:val="20"/>
              </w:rPr>
              <w:t>.</w:t>
            </w:r>
          </w:p>
          <w:p w14:paraId="5049A1FE" w14:textId="0FB72AC7" w:rsidR="00EC71B5" w:rsidRDefault="00EC71B5" w:rsidP="009E5F78">
            <w:pPr>
              <w:jc w:val="both"/>
              <w:rPr>
                <w:rFonts w:ascii="Verdana" w:hAnsi="Verdana"/>
                <w:sz w:val="20"/>
              </w:rPr>
            </w:pPr>
          </w:p>
        </w:tc>
      </w:tr>
      <w:tr w:rsidR="00EC71B5" w14:paraId="3559ED6E" w14:textId="77777777" w:rsidTr="00DB0FD0">
        <w:trPr>
          <w:trHeight w:val="2661"/>
        </w:trPr>
        <w:tc>
          <w:tcPr>
            <w:tcW w:w="10976" w:type="dxa"/>
          </w:tcPr>
          <w:p w14:paraId="0F1E1F0A" w14:textId="77777777" w:rsidR="00EC71B5" w:rsidRDefault="00EC71B5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D5B3FA1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0A4DD07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0FC031B5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5B3FB043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</w:tc>
      </w:tr>
      <w:tr w:rsidR="00EC71B5" w14:paraId="1D21D0FC" w14:textId="77777777" w:rsidTr="004C79B7">
        <w:trPr>
          <w:trHeight w:val="725"/>
        </w:trPr>
        <w:tc>
          <w:tcPr>
            <w:tcW w:w="10976" w:type="dxa"/>
          </w:tcPr>
          <w:p w14:paraId="376E4A36" w14:textId="6472BF3A" w:rsidR="00EC71B5" w:rsidRDefault="009D6B5A" w:rsidP="007124B0">
            <w:pPr>
              <w:jc w:val="both"/>
              <w:rPr>
                <w:rFonts w:ascii="Verdana" w:hAnsi="Verdana"/>
                <w:sz w:val="20"/>
              </w:rPr>
            </w:pPr>
            <w:r w:rsidRPr="009F1FE6">
              <w:rPr>
                <w:rFonts w:ascii="Verdana" w:hAnsi="Verdana"/>
                <w:b/>
                <w:sz w:val="20"/>
              </w:rPr>
              <w:t xml:space="preserve">3. </w:t>
            </w:r>
            <w:r w:rsidR="004C79B7">
              <w:rPr>
                <w:rFonts w:ascii="Verdana" w:hAnsi="Verdana"/>
                <w:b/>
                <w:sz w:val="20"/>
              </w:rPr>
              <w:t>Describir asociatividad previa entre el equipo de investigación</w:t>
            </w:r>
            <w:r w:rsidRPr="009F1FE6">
              <w:rPr>
                <w:rFonts w:ascii="Verdana" w:hAnsi="Verdana"/>
                <w:b/>
                <w:sz w:val="20"/>
              </w:rPr>
              <w:t>:</w:t>
            </w:r>
            <w:r>
              <w:rPr>
                <w:rFonts w:ascii="Verdana" w:hAnsi="Verdana"/>
                <w:sz w:val="20"/>
              </w:rPr>
              <w:t xml:space="preserve"> En esta sección debe e</w:t>
            </w:r>
            <w:r w:rsidRPr="009D6B5A">
              <w:rPr>
                <w:rFonts w:ascii="Verdana" w:hAnsi="Verdana"/>
                <w:sz w:val="20"/>
              </w:rPr>
              <w:t xml:space="preserve">specificar </w:t>
            </w:r>
            <w:r w:rsidR="004E0CE5">
              <w:rPr>
                <w:rFonts w:ascii="Verdana" w:hAnsi="Verdana"/>
                <w:sz w:val="20"/>
              </w:rPr>
              <w:t xml:space="preserve">las actividades que </w:t>
            </w:r>
            <w:r w:rsidR="004C79B7">
              <w:rPr>
                <w:rFonts w:ascii="Verdana" w:hAnsi="Verdana"/>
                <w:sz w:val="20"/>
              </w:rPr>
              <w:t>acreditan asociatividad previa entre los(las) participantes de la propuesta.</w:t>
            </w:r>
          </w:p>
        </w:tc>
      </w:tr>
      <w:tr w:rsidR="00EC71B5" w14:paraId="7BE268EA" w14:textId="77777777" w:rsidTr="00DB0FD0">
        <w:trPr>
          <w:trHeight w:val="509"/>
        </w:trPr>
        <w:tc>
          <w:tcPr>
            <w:tcW w:w="10976" w:type="dxa"/>
          </w:tcPr>
          <w:p w14:paraId="04DA83A9" w14:textId="2AF2D340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D717535" w14:textId="77777777" w:rsidR="009D6B5A" w:rsidRDefault="009D6B5A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16766B9" w14:textId="77777777" w:rsidR="004C79B7" w:rsidRDefault="004C79B7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DF99BFF" w14:textId="77777777" w:rsidR="004C79B7" w:rsidRDefault="004C79B7" w:rsidP="000B2580">
            <w:pPr>
              <w:jc w:val="both"/>
              <w:rPr>
                <w:rFonts w:ascii="Verdana" w:hAnsi="Verdana"/>
                <w:sz w:val="20"/>
              </w:rPr>
            </w:pPr>
          </w:p>
        </w:tc>
      </w:tr>
    </w:tbl>
    <w:p w14:paraId="2351D161" w14:textId="77777777" w:rsidR="009835E4" w:rsidRDefault="009835E4" w:rsidP="006E420A">
      <w:pPr>
        <w:jc w:val="both"/>
        <w:rPr>
          <w:rFonts w:ascii="Verdana" w:hAnsi="Verdana"/>
          <w:sz w:val="20"/>
        </w:rPr>
      </w:pPr>
    </w:p>
    <w:p w14:paraId="3DD81B6D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9733EAF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7F49C66C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8932879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B75649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6C9536B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C279AD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E893AD4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7A7276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5E85E83F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C63BE5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53CEE471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88F8757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DF33DE1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E7AFE3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76A7C6A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10BE8049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sectPr w:rsidR="004470DB" w:rsidSect="005E6350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0FDE2" w14:textId="77777777" w:rsidR="00883FC9" w:rsidRDefault="00883FC9">
      <w:r>
        <w:separator/>
      </w:r>
    </w:p>
  </w:endnote>
  <w:endnote w:type="continuationSeparator" w:id="0">
    <w:p w14:paraId="36A671A0" w14:textId="77777777" w:rsidR="00883FC9" w:rsidRDefault="00883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9C82F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D21A09E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1BBD9" w14:textId="1B002445" w:rsidR="005A1807" w:rsidRDefault="005A1807" w:rsidP="000B2580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7C1C8" w14:textId="48BBCCBB" w:rsidR="000B2580" w:rsidRPr="000B2580" w:rsidRDefault="000B2580" w:rsidP="000B2580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F60A6" w14:textId="77777777" w:rsidR="00883FC9" w:rsidRDefault="00883FC9">
      <w:r>
        <w:separator/>
      </w:r>
    </w:p>
  </w:footnote>
  <w:footnote w:type="continuationSeparator" w:id="0">
    <w:p w14:paraId="10F8EBAE" w14:textId="77777777" w:rsidR="00883FC9" w:rsidRDefault="00883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716BC"/>
    <w:multiLevelType w:val="hybridMultilevel"/>
    <w:tmpl w:val="C838A99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8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6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DE3B49"/>
    <w:multiLevelType w:val="hybridMultilevel"/>
    <w:tmpl w:val="5036B60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9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8235145">
    <w:abstractNumId w:val="25"/>
  </w:num>
  <w:num w:numId="2" w16cid:durableId="1213931211">
    <w:abstractNumId w:val="30"/>
  </w:num>
  <w:num w:numId="3" w16cid:durableId="320699712">
    <w:abstractNumId w:val="14"/>
  </w:num>
  <w:num w:numId="4" w16cid:durableId="1586912752">
    <w:abstractNumId w:val="9"/>
  </w:num>
  <w:num w:numId="5" w16cid:durableId="1982076337">
    <w:abstractNumId w:val="17"/>
  </w:num>
  <w:num w:numId="6" w16cid:durableId="817066152">
    <w:abstractNumId w:val="24"/>
  </w:num>
  <w:num w:numId="7" w16cid:durableId="965698650">
    <w:abstractNumId w:val="13"/>
  </w:num>
  <w:num w:numId="8" w16cid:durableId="2142570210">
    <w:abstractNumId w:val="1"/>
  </w:num>
  <w:num w:numId="9" w16cid:durableId="64957959">
    <w:abstractNumId w:val="15"/>
  </w:num>
  <w:num w:numId="10" w16cid:durableId="1022166096">
    <w:abstractNumId w:val="29"/>
  </w:num>
  <w:num w:numId="11" w16cid:durableId="1146825436">
    <w:abstractNumId w:val="26"/>
  </w:num>
  <w:num w:numId="12" w16cid:durableId="1467042985">
    <w:abstractNumId w:val="19"/>
  </w:num>
  <w:num w:numId="13" w16cid:durableId="1691032893">
    <w:abstractNumId w:val="3"/>
  </w:num>
  <w:num w:numId="14" w16cid:durableId="1424375178">
    <w:abstractNumId w:val="8"/>
  </w:num>
  <w:num w:numId="15" w16cid:durableId="1475873405">
    <w:abstractNumId w:val="28"/>
  </w:num>
  <w:num w:numId="16" w16cid:durableId="523178390">
    <w:abstractNumId w:val="10"/>
  </w:num>
  <w:num w:numId="17" w16cid:durableId="1499073343">
    <w:abstractNumId w:val="18"/>
  </w:num>
  <w:num w:numId="18" w16cid:durableId="1585458431">
    <w:abstractNumId w:val="0"/>
  </w:num>
  <w:num w:numId="19" w16cid:durableId="1304046871">
    <w:abstractNumId w:val="23"/>
  </w:num>
  <w:num w:numId="20" w16cid:durableId="1886209718">
    <w:abstractNumId w:val="6"/>
  </w:num>
  <w:num w:numId="21" w16cid:durableId="1580410532">
    <w:abstractNumId w:val="2"/>
  </w:num>
  <w:num w:numId="22" w16cid:durableId="994459452">
    <w:abstractNumId w:val="7"/>
  </w:num>
  <w:num w:numId="23" w16cid:durableId="1404378742">
    <w:abstractNumId w:val="11"/>
  </w:num>
  <w:num w:numId="24" w16cid:durableId="1324116291">
    <w:abstractNumId w:val="5"/>
  </w:num>
  <w:num w:numId="25" w16cid:durableId="1611401187">
    <w:abstractNumId w:val="21"/>
  </w:num>
  <w:num w:numId="26" w16cid:durableId="1717119066">
    <w:abstractNumId w:val="22"/>
  </w:num>
  <w:num w:numId="27" w16cid:durableId="1272518067">
    <w:abstractNumId w:val="4"/>
  </w:num>
  <w:num w:numId="28" w16cid:durableId="171262051">
    <w:abstractNumId w:val="16"/>
  </w:num>
  <w:num w:numId="29" w16cid:durableId="2125539771">
    <w:abstractNumId w:val="20"/>
  </w:num>
  <w:num w:numId="30" w16cid:durableId="1146168418">
    <w:abstractNumId w:val="12"/>
  </w:num>
  <w:num w:numId="31" w16cid:durableId="55347070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qNaADd+z48sAAAA"/>
  </w:docVars>
  <w:rsids>
    <w:rsidRoot w:val="00347D36"/>
    <w:rsid w:val="00004FA1"/>
    <w:rsid w:val="00024ABA"/>
    <w:rsid w:val="00027181"/>
    <w:rsid w:val="00033B18"/>
    <w:rsid w:val="00060473"/>
    <w:rsid w:val="000746D9"/>
    <w:rsid w:val="00086A95"/>
    <w:rsid w:val="000B2580"/>
    <w:rsid w:val="000B6A73"/>
    <w:rsid w:val="000D060C"/>
    <w:rsid w:val="000E270F"/>
    <w:rsid w:val="000F41AC"/>
    <w:rsid w:val="000F70FB"/>
    <w:rsid w:val="00100896"/>
    <w:rsid w:val="00113FD5"/>
    <w:rsid w:val="0013125C"/>
    <w:rsid w:val="00141FCE"/>
    <w:rsid w:val="00162BB6"/>
    <w:rsid w:val="001653C9"/>
    <w:rsid w:val="001677F8"/>
    <w:rsid w:val="00177BD3"/>
    <w:rsid w:val="001B5E66"/>
    <w:rsid w:val="001C0D13"/>
    <w:rsid w:val="001D1C30"/>
    <w:rsid w:val="001D2C44"/>
    <w:rsid w:val="001E135A"/>
    <w:rsid w:val="00215266"/>
    <w:rsid w:val="00216D51"/>
    <w:rsid w:val="00220F49"/>
    <w:rsid w:val="00230691"/>
    <w:rsid w:val="00232F64"/>
    <w:rsid w:val="00241A59"/>
    <w:rsid w:val="002520CF"/>
    <w:rsid w:val="002542C2"/>
    <w:rsid w:val="00281B6E"/>
    <w:rsid w:val="002A4841"/>
    <w:rsid w:val="002B241A"/>
    <w:rsid w:val="002C260E"/>
    <w:rsid w:val="002D731E"/>
    <w:rsid w:val="002E3596"/>
    <w:rsid w:val="002E6269"/>
    <w:rsid w:val="0030282C"/>
    <w:rsid w:val="00305730"/>
    <w:rsid w:val="003207D4"/>
    <w:rsid w:val="003263B3"/>
    <w:rsid w:val="0033262B"/>
    <w:rsid w:val="00332E87"/>
    <w:rsid w:val="00347D36"/>
    <w:rsid w:val="00354EEA"/>
    <w:rsid w:val="00371AF9"/>
    <w:rsid w:val="003734F7"/>
    <w:rsid w:val="003904E3"/>
    <w:rsid w:val="003929E8"/>
    <w:rsid w:val="003A3A83"/>
    <w:rsid w:val="003A5B90"/>
    <w:rsid w:val="003B367A"/>
    <w:rsid w:val="003B78A7"/>
    <w:rsid w:val="003C578A"/>
    <w:rsid w:val="003D4D46"/>
    <w:rsid w:val="00446CD4"/>
    <w:rsid w:val="004470DB"/>
    <w:rsid w:val="00452CBD"/>
    <w:rsid w:val="0046475E"/>
    <w:rsid w:val="00465D65"/>
    <w:rsid w:val="00496CAE"/>
    <w:rsid w:val="004A3919"/>
    <w:rsid w:val="004C79B7"/>
    <w:rsid w:val="004E0CE5"/>
    <w:rsid w:val="004F00FF"/>
    <w:rsid w:val="004F26D4"/>
    <w:rsid w:val="00511E14"/>
    <w:rsid w:val="005301D1"/>
    <w:rsid w:val="00531762"/>
    <w:rsid w:val="005352CD"/>
    <w:rsid w:val="005462D1"/>
    <w:rsid w:val="00551E5D"/>
    <w:rsid w:val="005676E2"/>
    <w:rsid w:val="005709A1"/>
    <w:rsid w:val="00586FBF"/>
    <w:rsid w:val="00593349"/>
    <w:rsid w:val="00595A22"/>
    <w:rsid w:val="005A1807"/>
    <w:rsid w:val="005C24CF"/>
    <w:rsid w:val="005E1C24"/>
    <w:rsid w:val="005E586C"/>
    <w:rsid w:val="005E6350"/>
    <w:rsid w:val="005F2ACE"/>
    <w:rsid w:val="00614CEB"/>
    <w:rsid w:val="006201C5"/>
    <w:rsid w:val="00626AE6"/>
    <w:rsid w:val="00630B9B"/>
    <w:rsid w:val="006321FA"/>
    <w:rsid w:val="00633DA3"/>
    <w:rsid w:val="006363C2"/>
    <w:rsid w:val="0063675D"/>
    <w:rsid w:val="00651136"/>
    <w:rsid w:val="006555CE"/>
    <w:rsid w:val="0067718F"/>
    <w:rsid w:val="00692BA8"/>
    <w:rsid w:val="00697A8D"/>
    <w:rsid w:val="006A2FDD"/>
    <w:rsid w:val="006A472D"/>
    <w:rsid w:val="006B2D3A"/>
    <w:rsid w:val="006B33AD"/>
    <w:rsid w:val="006C62D9"/>
    <w:rsid w:val="006C7077"/>
    <w:rsid w:val="006D2B03"/>
    <w:rsid w:val="006D5E3B"/>
    <w:rsid w:val="006D689E"/>
    <w:rsid w:val="006E180F"/>
    <w:rsid w:val="006E420A"/>
    <w:rsid w:val="006F05A0"/>
    <w:rsid w:val="00703588"/>
    <w:rsid w:val="007124B0"/>
    <w:rsid w:val="00715482"/>
    <w:rsid w:val="0072350A"/>
    <w:rsid w:val="00790271"/>
    <w:rsid w:val="00794A7F"/>
    <w:rsid w:val="007A3C56"/>
    <w:rsid w:val="007A47AC"/>
    <w:rsid w:val="007B2AEF"/>
    <w:rsid w:val="007B7022"/>
    <w:rsid w:val="007C1BDE"/>
    <w:rsid w:val="007D0002"/>
    <w:rsid w:val="007F1E24"/>
    <w:rsid w:val="00803D09"/>
    <w:rsid w:val="00805747"/>
    <w:rsid w:val="00807D73"/>
    <w:rsid w:val="00823042"/>
    <w:rsid w:val="008275C9"/>
    <w:rsid w:val="0083103F"/>
    <w:rsid w:val="00854B34"/>
    <w:rsid w:val="0087624F"/>
    <w:rsid w:val="0088173A"/>
    <w:rsid w:val="00883FC9"/>
    <w:rsid w:val="00890C14"/>
    <w:rsid w:val="00891623"/>
    <w:rsid w:val="008B15A4"/>
    <w:rsid w:val="008B15B3"/>
    <w:rsid w:val="008B24AB"/>
    <w:rsid w:val="008B27A0"/>
    <w:rsid w:val="008E7CB5"/>
    <w:rsid w:val="00924429"/>
    <w:rsid w:val="00934D8A"/>
    <w:rsid w:val="00937BFC"/>
    <w:rsid w:val="00951A85"/>
    <w:rsid w:val="00951BE9"/>
    <w:rsid w:val="009525EC"/>
    <w:rsid w:val="009835E4"/>
    <w:rsid w:val="00990FF8"/>
    <w:rsid w:val="00995777"/>
    <w:rsid w:val="009A1E1A"/>
    <w:rsid w:val="009C42AC"/>
    <w:rsid w:val="009D6093"/>
    <w:rsid w:val="009D6B5A"/>
    <w:rsid w:val="009E3ED9"/>
    <w:rsid w:val="009E5F78"/>
    <w:rsid w:val="009E6C7D"/>
    <w:rsid w:val="009F1FE6"/>
    <w:rsid w:val="00A13916"/>
    <w:rsid w:val="00A26D56"/>
    <w:rsid w:val="00A3080C"/>
    <w:rsid w:val="00A668FA"/>
    <w:rsid w:val="00AA3E77"/>
    <w:rsid w:val="00AA5EC3"/>
    <w:rsid w:val="00AB7AB4"/>
    <w:rsid w:val="00AC23D2"/>
    <w:rsid w:val="00AD085E"/>
    <w:rsid w:val="00AE3340"/>
    <w:rsid w:val="00AF6B07"/>
    <w:rsid w:val="00B40DA8"/>
    <w:rsid w:val="00B5363B"/>
    <w:rsid w:val="00B71CBA"/>
    <w:rsid w:val="00B81194"/>
    <w:rsid w:val="00B82BD0"/>
    <w:rsid w:val="00B84042"/>
    <w:rsid w:val="00B92AD6"/>
    <w:rsid w:val="00BB0FC4"/>
    <w:rsid w:val="00BB239F"/>
    <w:rsid w:val="00BC16C7"/>
    <w:rsid w:val="00BC1F5D"/>
    <w:rsid w:val="00BC3A12"/>
    <w:rsid w:val="00BF012A"/>
    <w:rsid w:val="00C241C9"/>
    <w:rsid w:val="00C3377D"/>
    <w:rsid w:val="00C41CB9"/>
    <w:rsid w:val="00C536F3"/>
    <w:rsid w:val="00C71515"/>
    <w:rsid w:val="00C81152"/>
    <w:rsid w:val="00C92429"/>
    <w:rsid w:val="00C93BBA"/>
    <w:rsid w:val="00CB0DA9"/>
    <w:rsid w:val="00CB5316"/>
    <w:rsid w:val="00CB5516"/>
    <w:rsid w:val="00CC6002"/>
    <w:rsid w:val="00CC700A"/>
    <w:rsid w:val="00CD2247"/>
    <w:rsid w:val="00CD2E13"/>
    <w:rsid w:val="00CD7EB6"/>
    <w:rsid w:val="00CE4808"/>
    <w:rsid w:val="00CF70B8"/>
    <w:rsid w:val="00CF7C7A"/>
    <w:rsid w:val="00D016F5"/>
    <w:rsid w:val="00D70FF8"/>
    <w:rsid w:val="00D72411"/>
    <w:rsid w:val="00D81709"/>
    <w:rsid w:val="00D945C4"/>
    <w:rsid w:val="00DB030D"/>
    <w:rsid w:val="00DB0FD0"/>
    <w:rsid w:val="00DC0DFC"/>
    <w:rsid w:val="00DC5B84"/>
    <w:rsid w:val="00DF4104"/>
    <w:rsid w:val="00E023F1"/>
    <w:rsid w:val="00E24189"/>
    <w:rsid w:val="00E349FC"/>
    <w:rsid w:val="00E64D9B"/>
    <w:rsid w:val="00E918DB"/>
    <w:rsid w:val="00E94F57"/>
    <w:rsid w:val="00E95001"/>
    <w:rsid w:val="00EC34FF"/>
    <w:rsid w:val="00EC3EE7"/>
    <w:rsid w:val="00EC71B5"/>
    <w:rsid w:val="00EE778B"/>
    <w:rsid w:val="00F30736"/>
    <w:rsid w:val="00F524F2"/>
    <w:rsid w:val="00F63330"/>
    <w:rsid w:val="00F6662C"/>
    <w:rsid w:val="00F733E3"/>
    <w:rsid w:val="00F81C52"/>
    <w:rsid w:val="00F836A4"/>
    <w:rsid w:val="00F86D92"/>
    <w:rsid w:val="00F87406"/>
    <w:rsid w:val="00F950C2"/>
    <w:rsid w:val="00FA03B7"/>
    <w:rsid w:val="00FA4C94"/>
    <w:rsid w:val="00FA4F81"/>
    <w:rsid w:val="00FB00AF"/>
    <w:rsid w:val="00FC725E"/>
    <w:rsid w:val="00FD3557"/>
    <w:rsid w:val="00FD7C27"/>
    <w:rsid w:val="00FE3AA8"/>
    <w:rsid w:val="00FF0818"/>
    <w:rsid w:val="00FF2138"/>
    <w:rsid w:val="00FF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D3E86C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C71B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C71B5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E778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4E0CE5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Rodrigo Alexi  Garcia González</cp:lastModifiedBy>
  <cp:revision>2</cp:revision>
  <cp:lastPrinted>2020-01-08T14:53:00Z</cp:lastPrinted>
  <dcterms:created xsi:type="dcterms:W3CDTF">2024-01-25T18:57:00Z</dcterms:created>
  <dcterms:modified xsi:type="dcterms:W3CDTF">2024-01-25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